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004A2" w14:textId="001BC44C" w:rsidR="00D92C5C" w:rsidRPr="00EC0302" w:rsidRDefault="00C137D2" w:rsidP="5DC01711">
      <w:pPr>
        <w:pStyle w:val="Heading1"/>
        <w:rPr>
          <w:rFonts w:ascii="Arial" w:hAnsi="Arial" w:cs="Arial"/>
          <w:i/>
          <w:iCs/>
          <w:sz w:val="24"/>
          <w:szCs w:val="24"/>
        </w:rPr>
      </w:pPr>
      <w:r w:rsidRPr="5DC01711">
        <w:rPr>
          <w:rFonts w:ascii="Arial" w:hAnsi="Arial" w:cs="Arial"/>
        </w:rPr>
        <w:t xml:space="preserve">CMGT Personal Portfolio </w:t>
      </w:r>
      <w:r w:rsidR="00157D62" w:rsidRPr="5DC01711">
        <w:rPr>
          <w:rFonts w:ascii="Arial" w:hAnsi="Arial" w:cs="Arial"/>
        </w:rPr>
        <w:t>Learning outcomes template</w:t>
      </w:r>
      <w:r w:rsidRPr="5DC01711">
        <w:rPr>
          <w:rFonts w:ascii="Arial" w:hAnsi="Arial" w:cs="Arial"/>
        </w:rPr>
        <w:t xml:space="preserve"> </w:t>
      </w:r>
      <w:r w:rsidRPr="5DC01711">
        <w:rPr>
          <w:rFonts w:ascii="Arial" w:hAnsi="Arial" w:cs="Arial"/>
          <w:i/>
          <w:iCs/>
          <w:sz w:val="24"/>
          <w:szCs w:val="24"/>
        </w:rPr>
        <w:t>v1.</w:t>
      </w:r>
      <w:r w:rsidR="0DC2395A" w:rsidRPr="5DC01711">
        <w:rPr>
          <w:rFonts w:ascii="Arial" w:hAnsi="Arial" w:cs="Arial"/>
          <w:i/>
          <w:iCs/>
          <w:sz w:val="24"/>
          <w:szCs w:val="24"/>
        </w:rPr>
        <w:t>4</w:t>
      </w:r>
    </w:p>
    <w:tbl>
      <w:tblPr>
        <w:tblW w:w="10490" w:type="dxa"/>
        <w:tblInd w:w="-10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4536"/>
        <w:gridCol w:w="5954"/>
      </w:tblGrid>
      <w:tr w:rsidR="00157D62" w:rsidRPr="00EC0302" w14:paraId="77A2924A" w14:textId="77777777" w:rsidTr="5DC01711">
        <w:tc>
          <w:tcPr>
            <w:tcW w:w="1049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06812" w14:textId="44292FC9" w:rsidR="00157D62" w:rsidRPr="00EC0302" w:rsidRDefault="00157D62" w:rsidP="00157D62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 xml:space="preserve">Name: </w:t>
            </w:r>
            <w:r w:rsidR="00344FD6">
              <w:rPr>
                <w:rFonts w:ascii="Arial" w:hAnsi="Arial" w:cs="Arial"/>
                <w:b/>
                <w:bCs/>
              </w:rPr>
              <w:t>Nils Meijer</w:t>
            </w:r>
          </w:p>
          <w:p w14:paraId="79456E3A" w14:textId="12C114EC" w:rsidR="00157D62" w:rsidRPr="00EC0302" w:rsidRDefault="00157D62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  <w:b/>
                <w:bCs/>
              </w:rPr>
              <w:t>Student number:</w:t>
            </w:r>
            <w:r w:rsidR="00344FD6">
              <w:rPr>
                <w:rFonts w:ascii="Arial" w:hAnsi="Arial" w:cs="Arial"/>
                <w:b/>
                <w:bCs/>
              </w:rPr>
              <w:t xml:space="preserve"> 466301</w:t>
            </w:r>
          </w:p>
        </w:tc>
      </w:tr>
      <w:tr w:rsidR="00E201A9" w:rsidRPr="00EC0302" w14:paraId="2A581D23" w14:textId="77777777" w:rsidTr="5DC01711">
        <w:trPr>
          <w:trHeight w:val="1950"/>
        </w:trPr>
        <w:tc>
          <w:tcPr>
            <w:tcW w:w="10490" w:type="dxa"/>
            <w:gridSpan w:val="2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2F770" w14:textId="46FFD937" w:rsidR="00BC324F" w:rsidRDefault="00891077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>You need 2-4 learning outcomes for every personal portfolio. A</w:t>
            </w:r>
            <w:r w:rsidR="00BC324F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learning outcome should represent 20-40 hours of work. 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>Each</w:t>
            </w:r>
            <w:r w:rsidR="00BC324F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Personal Portfolio module is 3 ECTS, every 1 ECTS is 28 hours.</w:t>
            </w:r>
            <w:r w:rsidR="00324C4C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In total you need to spend approximately 84 hours on every 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ersonal Portfolio </w:t>
            </w:r>
            <w:r w:rsidR="00324C4C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>module. That equals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1 day of work in every week of the term. Your portfolio item and critical reflection needs to represent this.</w:t>
            </w:r>
          </w:p>
          <w:p w14:paraId="603CE95F" w14:textId="1BD1CBEA" w:rsidR="00AC5546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</w:p>
          <w:p w14:paraId="5A8880C9" w14:textId="0335276C" w:rsidR="00AC5546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lease decide before starting if you want to connect your learning </w:t>
            </w:r>
            <w:r w:rsidR="00F448E4">
              <w:rPr>
                <w:rFonts w:ascii="Arial" w:hAnsi="Arial" w:cs="Arial"/>
                <w:i/>
                <w:iCs/>
                <w:color w:val="7F7F7F" w:themeColor="text1" w:themeTint="80"/>
              </w:rPr>
              <w:t>outcomes or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work on </w:t>
            </w:r>
            <w:r w:rsidR="00565860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unrelated outcomes. It’s allowed to connect/align multiple learning outcomes across multiple Personal Portfolio modules, </w:t>
            </w:r>
            <w:proofErr w:type="gramStart"/>
            <w:r w:rsidR="00565860">
              <w:rPr>
                <w:rFonts w:ascii="Arial" w:hAnsi="Arial" w:cs="Arial"/>
                <w:i/>
                <w:iCs/>
                <w:color w:val="7F7F7F" w:themeColor="text1" w:themeTint="80"/>
              </w:rPr>
              <w:t>as long as</w:t>
            </w:r>
            <w:proofErr w:type="gramEnd"/>
            <w:r w:rsidR="00565860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</w:t>
            </w:r>
            <w:r w:rsidR="00F448E4">
              <w:rPr>
                <w:rFonts w:ascii="Arial" w:hAnsi="Arial" w:cs="Arial"/>
                <w:i/>
                <w:iCs/>
                <w:color w:val="7F7F7F" w:themeColor="text1" w:themeTint="80"/>
              </w:rPr>
              <w:t>it’s clear what you learned and achieved for each separate one.</w:t>
            </w:r>
          </w:p>
          <w:p w14:paraId="293601F3" w14:textId="17F58519" w:rsidR="004D0CC1" w:rsidRDefault="004D0CC1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</w:p>
          <w:p w14:paraId="40FFD4F1" w14:textId="349FA6B0" w:rsidR="004D0CC1" w:rsidRPr="004D0CC1" w:rsidRDefault="004D0CC1" w:rsidP="00157D62">
            <w:pPr>
              <w:rPr>
                <w:rFonts w:ascii="Arial" w:hAnsi="Arial" w:cs="Arial"/>
              </w:rPr>
            </w:pPr>
            <w:r w:rsidRPr="004D0CC1">
              <w:rPr>
                <w:rFonts w:ascii="Arial" w:hAnsi="Arial" w:cs="Arial"/>
                <w:highlight w:val="red"/>
              </w:rPr>
              <w:t>S</w:t>
            </w:r>
            <w:r w:rsidRPr="004D0CC1">
              <w:rPr>
                <w:rFonts w:ascii="Arial" w:hAnsi="Arial" w:cs="Arial"/>
                <w:highlight w:val="green"/>
              </w:rPr>
              <w:t>M</w:t>
            </w:r>
            <w:r w:rsidRPr="004D0CC1">
              <w:rPr>
                <w:rFonts w:ascii="Arial" w:hAnsi="Arial" w:cs="Arial"/>
                <w:highlight w:val="cyan"/>
              </w:rPr>
              <w:t>A</w:t>
            </w:r>
            <w:r w:rsidRPr="004D0CC1">
              <w:rPr>
                <w:rFonts w:ascii="Arial" w:hAnsi="Arial" w:cs="Arial"/>
                <w:highlight w:val="magenta"/>
              </w:rPr>
              <w:t>R</w:t>
            </w:r>
            <w:r w:rsidRPr="004D0CC1">
              <w:rPr>
                <w:rFonts w:ascii="Arial" w:hAnsi="Arial" w:cs="Arial"/>
                <w:highlight w:val="blue"/>
              </w:rPr>
              <w:t>T</w:t>
            </w:r>
          </w:p>
          <w:p w14:paraId="78A7DAA0" w14:textId="77777777" w:rsidR="00BC324F" w:rsidRPr="00BC324F" w:rsidRDefault="00BC324F" w:rsidP="00157D62">
            <w:pPr>
              <w:rPr>
                <w:rFonts w:ascii="Arial" w:hAnsi="Arial" w:cs="Arial"/>
                <w:i/>
                <w:iCs/>
              </w:rPr>
            </w:pPr>
          </w:p>
          <w:p w14:paraId="2D12F230" w14:textId="2FB566BC" w:rsidR="00E201A9" w:rsidRPr="00EC0302" w:rsidRDefault="00D92C5C" w:rsidP="00157D62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1</w:t>
            </w:r>
          </w:p>
          <w:p w14:paraId="58EA7DB5" w14:textId="4D4F9D92" w:rsidR="00E201A9" w:rsidRPr="00EC0302" w:rsidRDefault="00E201A9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“</w:t>
            </w:r>
            <w:r w:rsidR="001A076F" w:rsidRPr="00420EC9">
              <w:rPr>
                <w:rFonts w:ascii="Arial" w:hAnsi="Arial" w:cs="Arial"/>
                <w:highlight w:val="blue"/>
              </w:rPr>
              <w:t>In the 3</w:t>
            </w:r>
            <w:r w:rsidR="001A076F" w:rsidRPr="00420EC9">
              <w:rPr>
                <w:rFonts w:ascii="Arial" w:hAnsi="Arial" w:cs="Arial"/>
                <w:highlight w:val="blue"/>
                <w:vertAlign w:val="superscript"/>
              </w:rPr>
              <w:t>rd</w:t>
            </w:r>
            <w:r w:rsidR="001A076F" w:rsidRPr="00420EC9">
              <w:rPr>
                <w:rFonts w:ascii="Arial" w:hAnsi="Arial" w:cs="Arial"/>
                <w:highlight w:val="blue"/>
              </w:rPr>
              <w:t xml:space="preserve"> term as</w:t>
            </w:r>
            <w:r w:rsidR="00FD0237" w:rsidRPr="00420EC9">
              <w:rPr>
                <w:rFonts w:ascii="Arial" w:hAnsi="Arial" w:cs="Arial"/>
                <w:highlight w:val="blue"/>
              </w:rPr>
              <w:t xml:space="preserve"> an engineer,</w:t>
            </w:r>
            <w:r w:rsidRPr="00EC0302">
              <w:rPr>
                <w:rFonts w:ascii="Arial" w:hAnsi="Arial" w:cs="Arial"/>
              </w:rPr>
              <w:t xml:space="preserve"> </w:t>
            </w:r>
            <w:r w:rsidRPr="00420EC9">
              <w:rPr>
                <w:rFonts w:ascii="Arial" w:hAnsi="Arial" w:cs="Arial"/>
                <w:highlight w:val="red"/>
              </w:rPr>
              <w:t>I w</w:t>
            </w:r>
            <w:r w:rsidR="00302C33" w:rsidRPr="00420EC9">
              <w:rPr>
                <w:rFonts w:ascii="Arial" w:hAnsi="Arial" w:cs="Arial"/>
                <w:highlight w:val="red"/>
              </w:rPr>
              <w:t xml:space="preserve">ill learn how to develop </w:t>
            </w:r>
            <w:r w:rsidR="00FD0237" w:rsidRPr="00420EC9">
              <w:rPr>
                <w:rFonts w:ascii="Arial" w:hAnsi="Arial" w:cs="Arial"/>
                <w:highlight w:val="red"/>
              </w:rPr>
              <w:t>a</w:t>
            </w:r>
            <w:r w:rsidR="001048B9" w:rsidRPr="00420EC9">
              <w:rPr>
                <w:rFonts w:ascii="Arial" w:hAnsi="Arial" w:cs="Arial"/>
                <w:highlight w:val="red"/>
              </w:rPr>
              <w:t xml:space="preserve"> small</w:t>
            </w:r>
            <w:r w:rsidR="00FD0237" w:rsidRPr="00420EC9">
              <w:rPr>
                <w:rFonts w:ascii="Arial" w:hAnsi="Arial" w:cs="Arial"/>
                <w:highlight w:val="red"/>
              </w:rPr>
              <w:t xml:space="preserve"> VR game</w:t>
            </w:r>
            <w:r w:rsidR="0005716B" w:rsidRPr="00420EC9">
              <w:rPr>
                <w:rFonts w:ascii="Arial" w:hAnsi="Arial" w:cs="Arial"/>
                <w:highlight w:val="red"/>
              </w:rPr>
              <w:t xml:space="preserve"> (with one goal and one main mechanic</w:t>
            </w:r>
            <w:r w:rsidR="0005716B" w:rsidRPr="008C6BAF">
              <w:rPr>
                <w:rFonts w:ascii="Arial" w:hAnsi="Arial" w:cs="Arial"/>
                <w:highlight w:val="red"/>
              </w:rPr>
              <w:t>)</w:t>
            </w:r>
            <w:r w:rsidR="00015711" w:rsidRPr="008C6BAF">
              <w:rPr>
                <w:rFonts w:ascii="Arial" w:hAnsi="Arial" w:cs="Arial"/>
                <w:highlight w:val="red"/>
              </w:rPr>
              <w:t xml:space="preserve"> in Unity using C#</w:t>
            </w:r>
            <w:r w:rsidR="00420EC9" w:rsidRPr="008C6BAF">
              <w:rPr>
                <w:rFonts w:ascii="Arial" w:hAnsi="Arial" w:cs="Arial"/>
                <w:highlight w:val="red"/>
              </w:rPr>
              <w:t>.</w:t>
            </w:r>
            <w:r w:rsidRPr="00EC0302">
              <w:rPr>
                <w:rFonts w:ascii="Arial" w:hAnsi="Arial" w:cs="Arial"/>
              </w:rPr>
              <w:t xml:space="preserve"> </w:t>
            </w:r>
            <w:r w:rsidR="00420EC9" w:rsidRPr="00A671B3">
              <w:rPr>
                <w:rFonts w:ascii="Arial" w:hAnsi="Arial" w:cs="Arial"/>
                <w:highlight w:val="magenta"/>
              </w:rPr>
              <w:t>This will</w:t>
            </w:r>
            <w:r w:rsidR="0045607F" w:rsidRPr="00A671B3">
              <w:rPr>
                <w:rFonts w:ascii="Arial" w:hAnsi="Arial" w:cs="Arial"/>
                <w:highlight w:val="magenta"/>
              </w:rPr>
              <w:t xml:space="preserve"> increase my portfolio diversity </w:t>
            </w:r>
            <w:r w:rsidR="00353BCC" w:rsidRPr="00A671B3">
              <w:rPr>
                <w:rFonts w:ascii="Arial" w:hAnsi="Arial" w:cs="Arial"/>
                <w:highlight w:val="magenta"/>
              </w:rPr>
              <w:t>and to show</w:t>
            </w:r>
            <w:r w:rsidR="00420EC9" w:rsidRPr="00A671B3">
              <w:rPr>
                <w:rFonts w:ascii="Arial" w:hAnsi="Arial" w:cs="Arial"/>
                <w:highlight w:val="magenta"/>
              </w:rPr>
              <w:t xml:space="preserve"> potential employers</w:t>
            </w:r>
            <w:r w:rsidR="00353BCC" w:rsidRPr="00A671B3">
              <w:rPr>
                <w:rFonts w:ascii="Arial" w:hAnsi="Arial" w:cs="Arial"/>
                <w:highlight w:val="magenta"/>
              </w:rPr>
              <w:t xml:space="preserve"> I am capable of learning n</w:t>
            </w:r>
            <w:r w:rsidR="004D5771" w:rsidRPr="00A671B3">
              <w:rPr>
                <w:rFonts w:ascii="Arial" w:hAnsi="Arial" w:cs="Arial"/>
                <w:highlight w:val="magenta"/>
              </w:rPr>
              <w:t xml:space="preserve">ew technologies, in this case VR, which will be an even bigger part of the </w:t>
            </w:r>
            <w:r w:rsidR="00A671B3" w:rsidRPr="00A671B3">
              <w:rPr>
                <w:rFonts w:ascii="Arial" w:hAnsi="Arial" w:cs="Arial"/>
                <w:highlight w:val="magenta"/>
              </w:rPr>
              <w:t xml:space="preserve">gaming </w:t>
            </w:r>
            <w:r w:rsidR="004D5771" w:rsidRPr="00A671B3">
              <w:rPr>
                <w:rFonts w:ascii="Arial" w:hAnsi="Arial" w:cs="Arial"/>
                <w:highlight w:val="magenta"/>
              </w:rPr>
              <w:t>industry</w:t>
            </w:r>
            <w:r w:rsidR="00A671B3" w:rsidRPr="00A671B3">
              <w:rPr>
                <w:rFonts w:ascii="Arial" w:hAnsi="Arial" w:cs="Arial"/>
                <w:highlight w:val="magenta"/>
              </w:rPr>
              <w:t xml:space="preserve"> (but outside the gaming industry as well)</w:t>
            </w:r>
            <w:r w:rsidR="004D5771" w:rsidRPr="00A671B3">
              <w:rPr>
                <w:rFonts w:ascii="Arial" w:hAnsi="Arial" w:cs="Arial"/>
                <w:highlight w:val="magenta"/>
              </w:rPr>
              <w:t xml:space="preserve"> in the future</w:t>
            </w:r>
            <w:r w:rsidR="00237561" w:rsidRPr="00A671B3">
              <w:rPr>
                <w:rFonts w:ascii="Arial" w:hAnsi="Arial" w:cs="Arial"/>
                <w:highlight w:val="magenta"/>
              </w:rPr>
              <w:t>.</w:t>
            </w:r>
            <w:r w:rsidR="00C52AC2">
              <w:rPr>
                <w:rFonts w:ascii="Arial" w:hAnsi="Arial" w:cs="Arial"/>
              </w:rPr>
              <w:t xml:space="preserve"> </w:t>
            </w:r>
            <w:r w:rsidR="00C52AC2" w:rsidRPr="00070E29">
              <w:rPr>
                <w:rFonts w:ascii="Arial" w:hAnsi="Arial" w:cs="Arial"/>
                <w:highlight w:val="green"/>
              </w:rPr>
              <w:t xml:space="preserve">I will know I have completed my learning goal when </w:t>
            </w:r>
            <w:r w:rsidR="006D56D5" w:rsidRPr="00070E29">
              <w:rPr>
                <w:rFonts w:ascii="Arial" w:hAnsi="Arial" w:cs="Arial"/>
                <w:highlight w:val="green"/>
              </w:rPr>
              <w:t xml:space="preserve">I have created a main menu, gameplay level and an </w:t>
            </w:r>
            <w:proofErr w:type="spellStart"/>
            <w:r w:rsidR="006D56D5" w:rsidRPr="00070E29">
              <w:rPr>
                <w:rFonts w:ascii="Arial" w:hAnsi="Arial" w:cs="Arial"/>
                <w:highlight w:val="green"/>
              </w:rPr>
              <w:t>endscreen</w:t>
            </w:r>
            <w:proofErr w:type="spellEnd"/>
            <w:r w:rsidR="006D56D5" w:rsidRPr="00070E29">
              <w:rPr>
                <w:rFonts w:ascii="Arial" w:hAnsi="Arial" w:cs="Arial"/>
                <w:highlight w:val="green"/>
              </w:rPr>
              <w:t>.</w:t>
            </w:r>
            <w:r w:rsidR="00A671B3">
              <w:rPr>
                <w:rFonts w:ascii="Arial" w:hAnsi="Arial" w:cs="Arial"/>
              </w:rPr>
              <w:t xml:space="preserve"> </w:t>
            </w:r>
            <w:r w:rsidR="00A671B3" w:rsidRPr="00C52AC2">
              <w:rPr>
                <w:rFonts w:ascii="Arial" w:hAnsi="Arial" w:cs="Arial"/>
                <w:highlight w:val="cyan"/>
              </w:rPr>
              <w:t>To learn how to create a small VR game,</w:t>
            </w:r>
            <w:r w:rsidR="00BE0FA1" w:rsidRPr="00C52AC2">
              <w:rPr>
                <w:rFonts w:ascii="Arial" w:hAnsi="Arial" w:cs="Arial"/>
                <w:highlight w:val="cyan"/>
              </w:rPr>
              <w:t xml:space="preserve"> I will analyze existing VR games</w:t>
            </w:r>
            <w:r w:rsidR="00D368BE" w:rsidRPr="00C52AC2">
              <w:rPr>
                <w:rFonts w:ascii="Arial" w:hAnsi="Arial" w:cs="Arial"/>
                <w:highlight w:val="cyan"/>
              </w:rPr>
              <w:t xml:space="preserve"> &amp;</w:t>
            </w:r>
            <w:r w:rsidR="00364797" w:rsidRPr="00C52AC2">
              <w:rPr>
                <w:rFonts w:ascii="Arial" w:hAnsi="Arial" w:cs="Arial"/>
                <w:highlight w:val="cyan"/>
              </w:rPr>
              <w:t xml:space="preserve"> watch </w:t>
            </w:r>
            <w:r w:rsidR="007B2D45" w:rsidRPr="00C52AC2">
              <w:rPr>
                <w:rFonts w:ascii="Arial" w:hAnsi="Arial" w:cs="Arial"/>
                <w:highlight w:val="cyan"/>
              </w:rPr>
              <w:t xml:space="preserve">and read </w:t>
            </w:r>
            <w:r w:rsidR="00364797" w:rsidRPr="00C52AC2">
              <w:rPr>
                <w:rFonts w:ascii="Arial" w:hAnsi="Arial" w:cs="Arial"/>
                <w:highlight w:val="cyan"/>
              </w:rPr>
              <w:t>tutorials on the topic</w:t>
            </w:r>
            <w:r w:rsidR="00CC74F2">
              <w:rPr>
                <w:rFonts w:ascii="Arial" w:hAnsi="Arial" w:cs="Arial"/>
                <w:highlight w:val="cyan"/>
              </w:rPr>
              <w:t>. I will examine the Unity documentation as well</w:t>
            </w:r>
            <w:r w:rsidR="00A47BF5" w:rsidRPr="00C52AC2">
              <w:rPr>
                <w:rFonts w:ascii="Arial" w:hAnsi="Arial" w:cs="Arial"/>
                <w:highlight w:val="cyan"/>
              </w:rPr>
              <w:t>.</w:t>
            </w:r>
            <w:r w:rsidR="00CB13FE">
              <w:rPr>
                <w:rFonts w:ascii="Arial" w:hAnsi="Arial" w:cs="Arial"/>
              </w:rPr>
              <w:t xml:space="preserve"> </w:t>
            </w:r>
            <w:r w:rsidR="00A47BF5" w:rsidRPr="006640AC">
              <w:rPr>
                <w:rFonts w:ascii="Arial" w:hAnsi="Arial" w:cs="Arial"/>
                <w:highlight w:val="blue"/>
              </w:rPr>
              <w:t xml:space="preserve">I estimate </w:t>
            </w:r>
            <w:r w:rsidR="0045545F" w:rsidRPr="006640AC">
              <w:rPr>
                <w:rFonts w:ascii="Arial" w:hAnsi="Arial" w:cs="Arial"/>
                <w:highlight w:val="blue"/>
              </w:rPr>
              <w:t xml:space="preserve">that learning and applying </w:t>
            </w:r>
            <w:r w:rsidR="00F242C1" w:rsidRPr="006640AC">
              <w:rPr>
                <w:rFonts w:ascii="Arial" w:hAnsi="Arial" w:cs="Arial"/>
                <w:highlight w:val="blue"/>
              </w:rPr>
              <w:t xml:space="preserve">the knowledge </w:t>
            </w:r>
            <w:r w:rsidR="004F260E" w:rsidRPr="006640AC">
              <w:rPr>
                <w:rFonts w:ascii="Arial" w:hAnsi="Arial" w:cs="Arial"/>
                <w:highlight w:val="blue"/>
              </w:rPr>
              <w:t>on how to create a small VR game</w:t>
            </w:r>
            <w:r w:rsidR="00BB130C" w:rsidRPr="006640AC">
              <w:rPr>
                <w:rFonts w:ascii="Arial" w:hAnsi="Arial" w:cs="Arial"/>
                <w:highlight w:val="blue"/>
              </w:rPr>
              <w:t xml:space="preserve"> will take a</w:t>
            </w:r>
            <w:r w:rsidR="00FA5624" w:rsidRPr="006640AC">
              <w:rPr>
                <w:rFonts w:ascii="Arial" w:hAnsi="Arial" w:cs="Arial"/>
                <w:highlight w:val="blue"/>
              </w:rPr>
              <w:t xml:space="preserve">round </w:t>
            </w:r>
            <w:r w:rsidR="00EE0039" w:rsidRPr="006640AC">
              <w:rPr>
                <w:rFonts w:ascii="Arial" w:hAnsi="Arial" w:cs="Arial"/>
                <w:highlight w:val="blue"/>
              </w:rPr>
              <w:t>60 hours</w:t>
            </w:r>
            <w:r w:rsidR="001E533F" w:rsidRPr="006640AC">
              <w:rPr>
                <w:rFonts w:ascii="Arial" w:hAnsi="Arial" w:cs="Arial"/>
                <w:highlight w:val="blue"/>
              </w:rPr>
              <w:t>.</w:t>
            </w:r>
            <w:r w:rsidR="009F3CAA" w:rsidRPr="006640AC">
              <w:rPr>
                <w:rFonts w:ascii="Arial" w:hAnsi="Arial" w:cs="Arial"/>
                <w:highlight w:val="blue"/>
              </w:rPr>
              <w:t xml:space="preserve"> I will keep track of my hours in an Excel </w:t>
            </w:r>
            <w:proofErr w:type="gramStart"/>
            <w:r w:rsidR="009F3CAA" w:rsidRPr="006640AC">
              <w:rPr>
                <w:rFonts w:ascii="Arial" w:hAnsi="Arial" w:cs="Arial"/>
                <w:highlight w:val="blue"/>
              </w:rPr>
              <w:t>sheet.</w:t>
            </w:r>
            <w:r w:rsidRPr="00EC0302">
              <w:rPr>
                <w:rFonts w:ascii="Arial" w:hAnsi="Arial" w:cs="Arial"/>
              </w:rPr>
              <w:t>“</w:t>
            </w:r>
            <w:proofErr w:type="gramEnd"/>
          </w:p>
          <w:p w14:paraId="360AA83A" w14:textId="37A02EDD" w:rsidR="00E201A9" w:rsidRDefault="00E201A9" w:rsidP="00E201A9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17329DDE" w14:textId="21BF435F" w:rsidR="002A5FFA" w:rsidRPr="00D3325F" w:rsidRDefault="00D3325F" w:rsidP="00D3325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i/>
                <w:iCs/>
              </w:rPr>
            </w:pPr>
            <w:r w:rsidRPr="00D3325F">
              <w:rPr>
                <w:rFonts w:ascii="Arial" w:hAnsi="Arial" w:cs="Arial"/>
                <w:i/>
                <w:iCs/>
              </w:rPr>
              <w:t>Technical research and analysis</w:t>
            </w:r>
          </w:p>
          <w:p w14:paraId="3A45C5BA" w14:textId="41837080" w:rsidR="00D3325F" w:rsidRPr="00D3325F" w:rsidRDefault="00D3325F" w:rsidP="00D3325F">
            <w:pPr>
              <w:ind w:left="360"/>
              <w:rPr>
                <w:rFonts w:ascii="Arial" w:hAnsi="Arial" w:cs="Arial"/>
                <w:i/>
                <w:iCs/>
              </w:rPr>
            </w:pPr>
            <w:r w:rsidRPr="00D3325F">
              <w:rPr>
                <w:rFonts w:ascii="Arial" w:hAnsi="Arial" w:cs="Arial"/>
                <w:i/>
                <w:iCs/>
              </w:rPr>
              <w:t>4. Investigating and analyzing</w:t>
            </w:r>
          </w:p>
          <w:p w14:paraId="7F3ECA06" w14:textId="77777777" w:rsidR="00D92C5C" w:rsidRPr="00EC0302" w:rsidRDefault="00D92C5C" w:rsidP="00E201A9">
            <w:pPr>
              <w:rPr>
                <w:rFonts w:ascii="Arial" w:hAnsi="Arial" w:cs="Arial"/>
                <w:i/>
                <w:iCs/>
              </w:rPr>
            </w:pPr>
          </w:p>
          <w:p w14:paraId="2A17894D" w14:textId="77777777" w:rsidR="00777790" w:rsidRPr="00EC0302" w:rsidRDefault="00D92C5C" w:rsidP="00777790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2</w:t>
            </w:r>
          </w:p>
          <w:p w14:paraId="4B6FA5F0" w14:textId="7545099D" w:rsidR="00B47F75" w:rsidRPr="00EC0302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“</w:t>
            </w:r>
            <w:r w:rsidR="00CB13FE" w:rsidRPr="00B20386">
              <w:rPr>
                <w:rFonts w:ascii="Arial" w:hAnsi="Arial" w:cs="Arial"/>
                <w:highlight w:val="blue"/>
              </w:rPr>
              <w:t>In the 3</w:t>
            </w:r>
            <w:r w:rsidR="00CB13FE" w:rsidRPr="00B20386">
              <w:rPr>
                <w:rFonts w:ascii="Arial" w:hAnsi="Arial" w:cs="Arial"/>
                <w:highlight w:val="blue"/>
                <w:vertAlign w:val="superscript"/>
              </w:rPr>
              <w:t>rd</w:t>
            </w:r>
            <w:r w:rsidR="00CB13FE" w:rsidRPr="00B20386">
              <w:rPr>
                <w:rFonts w:ascii="Arial" w:hAnsi="Arial" w:cs="Arial"/>
                <w:highlight w:val="blue"/>
              </w:rPr>
              <w:t xml:space="preserve"> term a</w:t>
            </w:r>
            <w:r w:rsidRPr="00B20386">
              <w:rPr>
                <w:rFonts w:ascii="Arial" w:hAnsi="Arial" w:cs="Arial"/>
                <w:highlight w:val="blue"/>
              </w:rPr>
              <w:t>s</w:t>
            </w:r>
            <w:r w:rsidR="0005716B" w:rsidRPr="00B20386">
              <w:rPr>
                <w:rFonts w:ascii="Arial" w:hAnsi="Arial" w:cs="Arial"/>
                <w:highlight w:val="blue"/>
              </w:rPr>
              <w:t xml:space="preserve"> an engineer</w:t>
            </w:r>
            <w:r w:rsidR="0005716B" w:rsidRPr="00854048">
              <w:rPr>
                <w:rFonts w:ascii="Arial" w:hAnsi="Arial" w:cs="Arial"/>
                <w:highlight w:val="red"/>
              </w:rPr>
              <w:t>, I w</w:t>
            </w:r>
            <w:r w:rsidR="00B20386" w:rsidRPr="00854048">
              <w:rPr>
                <w:rFonts w:ascii="Arial" w:hAnsi="Arial" w:cs="Arial"/>
                <w:highlight w:val="red"/>
              </w:rPr>
              <w:t>ill learn how to</w:t>
            </w:r>
            <w:r w:rsidR="0005716B" w:rsidRPr="00854048">
              <w:rPr>
                <w:rFonts w:ascii="Arial" w:hAnsi="Arial" w:cs="Arial"/>
                <w:highlight w:val="red"/>
              </w:rPr>
              <w:t xml:space="preserve"> measure and improve performance of this VR game</w:t>
            </w:r>
            <w:r w:rsidR="0030385F" w:rsidRPr="00854048">
              <w:rPr>
                <w:rFonts w:ascii="Arial" w:hAnsi="Arial" w:cs="Arial"/>
                <w:highlight w:val="red"/>
              </w:rPr>
              <w:t xml:space="preserve">, by using the profiler </w:t>
            </w:r>
            <w:r w:rsidR="00140765" w:rsidRPr="00854048">
              <w:rPr>
                <w:rFonts w:ascii="Arial" w:hAnsi="Arial" w:cs="Arial"/>
                <w:highlight w:val="red"/>
              </w:rPr>
              <w:t>built into Unity</w:t>
            </w:r>
            <w:r w:rsidR="001A4345" w:rsidRPr="00854048">
              <w:rPr>
                <w:rFonts w:ascii="Arial" w:hAnsi="Arial" w:cs="Arial"/>
                <w:highlight w:val="red"/>
              </w:rPr>
              <w:t xml:space="preserve"> and by running multiple tests, graphics-wise and </w:t>
            </w:r>
            <w:r w:rsidR="00EA6816" w:rsidRPr="00854048">
              <w:rPr>
                <w:rFonts w:ascii="Arial" w:hAnsi="Arial" w:cs="Arial"/>
                <w:highlight w:val="red"/>
              </w:rPr>
              <w:t>possibly also code-wise</w:t>
            </w:r>
            <w:r w:rsidR="00E5064C" w:rsidRPr="00854048">
              <w:rPr>
                <w:rFonts w:ascii="Arial" w:hAnsi="Arial" w:cs="Arial"/>
                <w:highlight w:val="red"/>
              </w:rPr>
              <w:t>.</w:t>
            </w:r>
            <w:r w:rsidR="00000E2D">
              <w:rPr>
                <w:rFonts w:ascii="Arial" w:hAnsi="Arial" w:cs="Arial"/>
              </w:rPr>
              <w:t xml:space="preserve"> </w:t>
            </w:r>
            <w:r w:rsidR="00000E2D" w:rsidRPr="00854048">
              <w:rPr>
                <w:rFonts w:ascii="Arial" w:hAnsi="Arial" w:cs="Arial"/>
                <w:highlight w:val="magenta"/>
              </w:rPr>
              <w:t xml:space="preserve">This will improve the quality of the VR game, as well as future (not necessarily VR) games I will make in the </w:t>
            </w:r>
            <w:proofErr w:type="gramStart"/>
            <w:r w:rsidR="00000E2D" w:rsidRPr="00854048">
              <w:rPr>
                <w:rFonts w:ascii="Arial" w:hAnsi="Arial" w:cs="Arial"/>
                <w:highlight w:val="magenta"/>
              </w:rPr>
              <w:t>future</w:t>
            </w:r>
            <w:r w:rsidR="00BA3615" w:rsidRPr="00854048">
              <w:rPr>
                <w:rFonts w:ascii="Arial" w:hAnsi="Arial" w:cs="Arial"/>
                <w:highlight w:val="magenta"/>
              </w:rPr>
              <w:t>, and</w:t>
            </w:r>
            <w:proofErr w:type="gramEnd"/>
            <w:r w:rsidR="00BA3615" w:rsidRPr="00854048">
              <w:rPr>
                <w:rFonts w:ascii="Arial" w:hAnsi="Arial" w:cs="Arial"/>
                <w:highlight w:val="magenta"/>
              </w:rPr>
              <w:t xml:space="preserve"> will show potential employers I continuously work on improving performance, from start to end</w:t>
            </w:r>
            <w:r w:rsidR="00000E2D" w:rsidRPr="00854048">
              <w:rPr>
                <w:rFonts w:ascii="Arial" w:hAnsi="Arial" w:cs="Arial"/>
                <w:highlight w:val="magenta"/>
              </w:rPr>
              <w:t>.</w:t>
            </w:r>
            <w:r w:rsidR="00000E2D">
              <w:rPr>
                <w:rFonts w:ascii="Arial" w:hAnsi="Arial" w:cs="Arial"/>
              </w:rPr>
              <w:t xml:space="preserve"> </w:t>
            </w:r>
            <w:r w:rsidR="00D13C8E" w:rsidRPr="00B43FC4">
              <w:rPr>
                <w:rFonts w:ascii="Arial" w:hAnsi="Arial" w:cs="Arial"/>
                <w:highlight w:val="green"/>
              </w:rPr>
              <w:t xml:space="preserve">I will know I have completed my learning goal when I have executed and documented multiple tests, and the performance of the game has been noticeably </w:t>
            </w:r>
            <w:r w:rsidR="00B66012" w:rsidRPr="00B43FC4">
              <w:rPr>
                <w:rFonts w:ascii="Arial" w:hAnsi="Arial" w:cs="Arial"/>
                <w:highlight w:val="green"/>
              </w:rPr>
              <w:t>improved.</w:t>
            </w:r>
            <w:r w:rsidR="00B43FC4">
              <w:rPr>
                <w:rFonts w:ascii="Arial" w:hAnsi="Arial" w:cs="Arial"/>
              </w:rPr>
              <w:t xml:space="preserve"> </w:t>
            </w:r>
            <w:r w:rsidR="00B43FC4" w:rsidRPr="00AD01F1">
              <w:rPr>
                <w:rFonts w:ascii="Arial" w:hAnsi="Arial" w:cs="Arial"/>
                <w:highlight w:val="cyan"/>
              </w:rPr>
              <w:t>To learn how to handle the optimization process, I will research official Unity documentation</w:t>
            </w:r>
            <w:r w:rsidR="00AD01F1" w:rsidRPr="00AD01F1">
              <w:rPr>
                <w:rFonts w:ascii="Arial" w:hAnsi="Arial" w:cs="Arial"/>
                <w:highlight w:val="cyan"/>
              </w:rPr>
              <w:t xml:space="preserve"> &amp; </w:t>
            </w:r>
            <w:r w:rsidR="00B43FC4" w:rsidRPr="00AD01F1">
              <w:rPr>
                <w:rFonts w:ascii="Arial" w:hAnsi="Arial" w:cs="Arial"/>
                <w:highlight w:val="cyan"/>
              </w:rPr>
              <w:t>watch and read tutorials on the topic</w:t>
            </w:r>
            <w:r w:rsidR="00AD01F1" w:rsidRPr="00AD01F1">
              <w:rPr>
                <w:rFonts w:ascii="Arial" w:hAnsi="Arial" w:cs="Arial"/>
                <w:highlight w:val="cyan"/>
              </w:rPr>
              <w:t>.</w:t>
            </w:r>
            <w:r w:rsidR="00B43FC4">
              <w:rPr>
                <w:rFonts w:ascii="Arial" w:hAnsi="Arial" w:cs="Arial"/>
              </w:rPr>
              <w:t xml:space="preserve"> </w:t>
            </w:r>
            <w:r w:rsidR="00B66012">
              <w:rPr>
                <w:rFonts w:ascii="Arial" w:hAnsi="Arial" w:cs="Arial"/>
              </w:rPr>
              <w:t xml:space="preserve"> </w:t>
            </w:r>
            <w:r w:rsidR="004C01B0" w:rsidRPr="005B5A47">
              <w:rPr>
                <w:rFonts w:ascii="Arial" w:hAnsi="Arial" w:cs="Arial"/>
                <w:highlight w:val="blue"/>
              </w:rPr>
              <w:t>I estimate that learning and applying the knowledge on how to handle performance optimization</w:t>
            </w:r>
            <w:r w:rsidR="00E5064C" w:rsidRPr="005B5A47">
              <w:rPr>
                <w:rFonts w:ascii="Arial" w:hAnsi="Arial" w:cs="Arial"/>
                <w:highlight w:val="blue"/>
              </w:rPr>
              <w:t xml:space="preserve"> </w:t>
            </w:r>
            <w:r w:rsidR="00AD01F1" w:rsidRPr="005B5A47">
              <w:rPr>
                <w:rFonts w:ascii="Arial" w:hAnsi="Arial" w:cs="Arial"/>
                <w:highlight w:val="blue"/>
              </w:rPr>
              <w:t>will take around 25 hours.</w:t>
            </w:r>
            <w:r w:rsidR="00CD6B1C" w:rsidRPr="005B5A47">
              <w:rPr>
                <w:rFonts w:ascii="Arial" w:hAnsi="Arial" w:cs="Arial"/>
                <w:highlight w:val="blue"/>
              </w:rPr>
              <w:t xml:space="preserve"> I will keep track of my hours in an Excel sheet.</w:t>
            </w:r>
            <w:r w:rsidR="000F6B1B" w:rsidRPr="005B5A47">
              <w:rPr>
                <w:rFonts w:ascii="Arial" w:hAnsi="Arial" w:cs="Arial"/>
                <w:highlight w:val="blue"/>
              </w:rPr>
              <w:t>”</w:t>
            </w:r>
          </w:p>
          <w:p w14:paraId="4CCF2EAA" w14:textId="77777777" w:rsidR="00D92C5C" w:rsidRDefault="00D92C5C" w:rsidP="0007302D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0295B6E6" w14:textId="4496401D" w:rsidR="00575858" w:rsidRPr="00494F8A" w:rsidRDefault="00575858" w:rsidP="00494F8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/>
                <w:iCs/>
              </w:rPr>
            </w:pPr>
            <w:r w:rsidRPr="00494F8A">
              <w:rPr>
                <w:rFonts w:ascii="Arial" w:hAnsi="Arial" w:cs="Arial"/>
                <w:i/>
                <w:iCs/>
              </w:rPr>
              <w:t>Technical research and analysis</w:t>
            </w:r>
          </w:p>
          <w:p w14:paraId="34DFC2B4" w14:textId="77777777" w:rsidR="00494F8A" w:rsidRDefault="008748AA" w:rsidP="00494F8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/>
                <w:iCs/>
              </w:rPr>
            </w:pPr>
            <w:r w:rsidRPr="008748AA">
              <w:rPr>
                <w:rFonts w:ascii="Arial" w:hAnsi="Arial" w:cs="Arial"/>
                <w:i/>
                <w:iCs/>
              </w:rPr>
              <w:t>Designing and prototyping</w:t>
            </w:r>
          </w:p>
          <w:p w14:paraId="669F8EAE" w14:textId="77777777" w:rsidR="00D90D01" w:rsidRDefault="00D90D01" w:rsidP="00494F8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/>
                <w:iCs/>
              </w:rPr>
            </w:pPr>
            <w:r w:rsidRPr="00D90D01">
              <w:rPr>
                <w:rFonts w:ascii="Arial" w:hAnsi="Arial" w:cs="Arial"/>
                <w:i/>
                <w:iCs/>
              </w:rPr>
              <w:t>Testing and rolling out</w:t>
            </w:r>
          </w:p>
          <w:p w14:paraId="551BA6D5" w14:textId="77777777" w:rsidR="00AB757A" w:rsidRDefault="00AB757A" w:rsidP="00AB757A">
            <w:pPr>
              <w:rPr>
                <w:rFonts w:ascii="Arial" w:hAnsi="Arial" w:cs="Arial"/>
                <w:i/>
                <w:iCs/>
              </w:rPr>
            </w:pPr>
          </w:p>
          <w:p w14:paraId="35B79E92" w14:textId="77777777" w:rsidR="00AB757A" w:rsidRDefault="00AB757A" w:rsidP="00AB757A">
            <w:pPr>
              <w:rPr>
                <w:rFonts w:ascii="Arial" w:hAnsi="Arial" w:cs="Arial"/>
                <w:i/>
                <w:iCs/>
              </w:rPr>
            </w:pPr>
          </w:p>
          <w:p w14:paraId="39119943" w14:textId="77777777" w:rsidR="00AB757A" w:rsidRDefault="00AB757A" w:rsidP="00AB757A">
            <w:pPr>
              <w:rPr>
                <w:rFonts w:ascii="Arial" w:hAnsi="Arial" w:cs="Arial"/>
                <w:i/>
                <w:iCs/>
              </w:rPr>
            </w:pPr>
          </w:p>
          <w:p w14:paraId="4A7BBCF9" w14:textId="77777777" w:rsidR="00AB757A" w:rsidRDefault="00AB757A" w:rsidP="00AB757A">
            <w:pPr>
              <w:rPr>
                <w:rFonts w:ascii="Arial" w:hAnsi="Arial" w:cs="Arial"/>
                <w:i/>
                <w:iCs/>
              </w:rPr>
            </w:pPr>
          </w:p>
          <w:p w14:paraId="0535ADAB" w14:textId="77777777" w:rsidR="00AB757A" w:rsidRDefault="00AB757A" w:rsidP="00AB757A">
            <w:pPr>
              <w:rPr>
                <w:rFonts w:ascii="Arial" w:hAnsi="Arial" w:cs="Arial"/>
                <w:i/>
                <w:iCs/>
              </w:rPr>
            </w:pPr>
          </w:p>
          <w:p w14:paraId="5F3C60BD" w14:textId="080D6704" w:rsidR="00AB757A" w:rsidRPr="00AB757A" w:rsidRDefault="00AB757A" w:rsidP="00AB757A">
            <w:pPr>
              <w:rPr>
                <w:rFonts w:ascii="Arial" w:hAnsi="Arial" w:cs="Arial"/>
                <w:i/>
                <w:iCs/>
              </w:rPr>
            </w:pPr>
          </w:p>
        </w:tc>
      </w:tr>
      <w:tr w:rsidR="00157D62" w:rsidRPr="00EC0302" w14:paraId="7871D5DF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4C12" w14:textId="53E085BC" w:rsidR="00E201A9" w:rsidRPr="00AC5546" w:rsidRDefault="00E201A9" w:rsidP="00157D62">
            <w:pPr>
              <w:rPr>
                <w:rFonts w:ascii="Arial" w:hAnsi="Arial" w:cs="Arial"/>
                <w:b/>
              </w:rPr>
            </w:pPr>
            <w:r w:rsidRPr="00AC5546">
              <w:rPr>
                <w:rFonts w:ascii="Arial" w:hAnsi="Arial" w:cs="Arial"/>
                <w:b/>
              </w:rPr>
              <w:lastRenderedPageBreak/>
              <w:t xml:space="preserve">Describe </w:t>
            </w:r>
            <w:r w:rsidR="004E733C" w:rsidRPr="00AC5546">
              <w:rPr>
                <w:rFonts w:ascii="Arial" w:hAnsi="Arial" w:cs="Arial"/>
                <w:b/>
              </w:rPr>
              <w:t xml:space="preserve">how </w:t>
            </w:r>
            <w:r w:rsidRPr="00AC5546">
              <w:rPr>
                <w:rFonts w:ascii="Arial" w:hAnsi="Arial" w:cs="Arial"/>
                <w:b/>
              </w:rPr>
              <w:t>your learning activity correspond</w:t>
            </w:r>
            <w:r w:rsidR="004E733C" w:rsidRPr="00AC5546">
              <w:rPr>
                <w:rFonts w:ascii="Arial" w:hAnsi="Arial" w:cs="Arial"/>
                <w:b/>
              </w:rPr>
              <w:t>s with</w:t>
            </w:r>
            <w:r w:rsidRPr="00AC5546">
              <w:rPr>
                <w:rFonts w:ascii="Arial" w:hAnsi="Arial" w:cs="Arial"/>
                <w:b/>
              </w:rPr>
              <w:t xml:space="preserve"> your learning outcome.</w:t>
            </w:r>
            <w:r w:rsidRPr="00AC5546">
              <w:rPr>
                <w:rFonts w:ascii="Arial" w:hAnsi="Arial" w:cs="Arial"/>
                <w:b/>
              </w:rPr>
              <w:br/>
            </w:r>
          </w:p>
          <w:p w14:paraId="215DF539" w14:textId="70235389" w:rsidR="00157D62" w:rsidRPr="00EC0302" w:rsidRDefault="00157D62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Which assignment(s) and activities will you carry out to achieve your learning </w:t>
            </w:r>
            <w:r w:rsidR="00E201A9" w:rsidRPr="00EC0302">
              <w:rPr>
                <w:rFonts w:ascii="Arial" w:hAnsi="Arial" w:cs="Arial"/>
              </w:rPr>
              <w:t>outcome</w:t>
            </w:r>
            <w:r w:rsidRPr="00EC0302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6F6BA7B" w14:textId="77777777" w:rsidR="00157D62" w:rsidRPr="006D5037" w:rsidRDefault="000248AB" w:rsidP="00157D62">
            <w:pPr>
              <w:rPr>
                <w:rFonts w:ascii="Arial" w:hAnsi="Arial" w:cs="Arial"/>
                <w:b/>
                <w:bCs/>
              </w:rPr>
            </w:pPr>
            <w:r w:rsidRPr="006D5037">
              <w:rPr>
                <w:rFonts w:ascii="Arial" w:hAnsi="Arial" w:cs="Arial"/>
                <w:b/>
                <w:bCs/>
              </w:rPr>
              <w:t>Learning goal 1:</w:t>
            </w:r>
          </w:p>
          <w:p w14:paraId="76734523" w14:textId="18D78E2B" w:rsidR="000248AB" w:rsidRDefault="00413525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will work on a prototype for a small VR game. </w:t>
            </w:r>
            <w:r w:rsidR="00F11666">
              <w:rPr>
                <w:rFonts w:ascii="Arial" w:hAnsi="Arial" w:cs="Arial"/>
              </w:rPr>
              <w:t>It will probably be an FPS game</w:t>
            </w:r>
            <w:r w:rsidR="0076352B">
              <w:rPr>
                <w:rFonts w:ascii="Arial" w:hAnsi="Arial" w:cs="Arial"/>
              </w:rPr>
              <w:t>, since that’s what I’m most familiar with and enjoy making &amp; playing the most.</w:t>
            </w:r>
            <w:r w:rsidR="007A0264">
              <w:rPr>
                <w:rFonts w:ascii="Arial" w:hAnsi="Arial" w:cs="Arial"/>
              </w:rPr>
              <w:t xml:space="preserve"> I will continuously test it on my Oculus Quest.</w:t>
            </w:r>
            <w:r w:rsidR="000221BA">
              <w:rPr>
                <w:rFonts w:ascii="Arial" w:hAnsi="Arial" w:cs="Arial"/>
              </w:rPr>
              <w:t xml:space="preserve"> </w:t>
            </w:r>
          </w:p>
          <w:p w14:paraId="1FA72902" w14:textId="77777777" w:rsidR="00D26BDB" w:rsidRDefault="00D26BDB" w:rsidP="00157D62">
            <w:pPr>
              <w:rPr>
                <w:rFonts w:ascii="Arial" w:hAnsi="Arial" w:cs="Arial"/>
              </w:rPr>
            </w:pPr>
          </w:p>
          <w:p w14:paraId="61779452" w14:textId="2075CA4F" w:rsidR="000248AB" w:rsidRPr="006D5037" w:rsidRDefault="000248AB" w:rsidP="00157D62">
            <w:pPr>
              <w:rPr>
                <w:rFonts w:ascii="Arial" w:hAnsi="Arial" w:cs="Arial"/>
                <w:b/>
                <w:bCs/>
              </w:rPr>
            </w:pPr>
            <w:r w:rsidRPr="006D5037">
              <w:rPr>
                <w:rFonts w:ascii="Arial" w:hAnsi="Arial" w:cs="Arial"/>
                <w:b/>
                <w:bCs/>
              </w:rPr>
              <w:t>Learning goal 2:</w:t>
            </w:r>
          </w:p>
          <w:p w14:paraId="7EB7B36A" w14:textId="17F6FA6A" w:rsidR="000221BA" w:rsidRDefault="000221BA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wined together with the learning activity of learning goal 1, I will analyze and improve the performance of this VR game.</w:t>
            </w:r>
            <w:r w:rsidR="00722B37">
              <w:rPr>
                <w:rFonts w:ascii="Arial" w:hAnsi="Arial" w:cs="Arial"/>
              </w:rPr>
              <w:t xml:space="preserve"> First, I will research optimization techniques and how they are applied in Unity. Then</w:t>
            </w:r>
            <w:r w:rsidR="006032D4">
              <w:rPr>
                <w:rFonts w:ascii="Arial" w:hAnsi="Arial" w:cs="Arial"/>
              </w:rPr>
              <w:t xml:space="preserve"> during the process of making the game, I will run several tests to see how my changes affect the performance. I will document this data in an excel sheet.</w:t>
            </w:r>
          </w:p>
          <w:p w14:paraId="54025488" w14:textId="265D399A" w:rsidR="000248AB" w:rsidRPr="00EC0302" w:rsidRDefault="000248AB" w:rsidP="00157D62">
            <w:pPr>
              <w:rPr>
                <w:rFonts w:ascii="Arial" w:hAnsi="Arial" w:cs="Arial"/>
              </w:rPr>
            </w:pPr>
          </w:p>
        </w:tc>
      </w:tr>
      <w:tr w:rsidR="00157D62" w:rsidRPr="00EC0302" w14:paraId="4B913413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39FCB" w14:textId="62844EAD" w:rsidR="00E201A9" w:rsidRPr="00EC0302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Which product</w:t>
            </w:r>
            <w:r w:rsidR="00BB213C">
              <w:rPr>
                <w:rFonts w:ascii="Arial" w:hAnsi="Arial" w:cs="Arial"/>
                <w:b/>
                <w:bCs/>
              </w:rPr>
              <w:t>(</w:t>
            </w:r>
            <w:r w:rsidRPr="00EC0302">
              <w:rPr>
                <w:rFonts w:ascii="Arial" w:hAnsi="Arial" w:cs="Arial"/>
                <w:b/>
                <w:bCs/>
              </w:rPr>
              <w:t>s</w:t>
            </w:r>
            <w:r w:rsidR="00BB213C">
              <w:rPr>
                <w:rFonts w:ascii="Arial" w:hAnsi="Arial" w:cs="Arial"/>
                <w:b/>
                <w:bCs/>
              </w:rPr>
              <w:t>)</w:t>
            </w:r>
            <w:r w:rsidRPr="00EC0302">
              <w:rPr>
                <w:rFonts w:ascii="Arial" w:hAnsi="Arial" w:cs="Arial"/>
                <w:b/>
                <w:bCs/>
              </w:rPr>
              <w:t xml:space="preserve"> (or outcome</w:t>
            </w:r>
            <w:r w:rsidR="00BB213C">
              <w:rPr>
                <w:rFonts w:ascii="Arial" w:hAnsi="Arial" w:cs="Arial"/>
                <w:b/>
                <w:bCs/>
              </w:rPr>
              <w:t>(</w:t>
            </w:r>
            <w:r w:rsidRPr="00EC0302">
              <w:rPr>
                <w:rFonts w:ascii="Arial" w:hAnsi="Arial" w:cs="Arial"/>
                <w:b/>
                <w:bCs/>
              </w:rPr>
              <w:t>s</w:t>
            </w:r>
            <w:r w:rsidR="00BB213C">
              <w:rPr>
                <w:rFonts w:ascii="Arial" w:hAnsi="Arial" w:cs="Arial"/>
                <w:b/>
                <w:bCs/>
              </w:rPr>
              <w:t>)</w:t>
            </w:r>
            <w:r w:rsidRPr="00EC0302">
              <w:rPr>
                <w:rFonts w:ascii="Arial" w:hAnsi="Arial" w:cs="Arial"/>
                <w:b/>
                <w:bCs/>
              </w:rPr>
              <w:t xml:space="preserve">) will you work on to demonstrate the extent to which you have achieved your learning </w:t>
            </w:r>
            <w:r w:rsidR="00777790" w:rsidRPr="00EC0302">
              <w:rPr>
                <w:rFonts w:ascii="Arial" w:hAnsi="Arial" w:cs="Arial"/>
                <w:b/>
                <w:bCs/>
              </w:rPr>
              <w:t>outcome</w:t>
            </w:r>
            <w:r w:rsidRPr="00EC0302">
              <w:rPr>
                <w:rFonts w:ascii="Arial" w:hAnsi="Arial" w:cs="Arial"/>
                <w:b/>
                <w:bCs/>
              </w:rPr>
              <w:t xml:space="preserve">? Describe what the essential conditions, necessary </w:t>
            </w:r>
            <w:r w:rsidR="00BB213C" w:rsidRPr="00EC0302">
              <w:rPr>
                <w:rFonts w:ascii="Arial" w:hAnsi="Arial" w:cs="Arial"/>
                <w:b/>
                <w:bCs/>
              </w:rPr>
              <w:t>characteristics,</w:t>
            </w:r>
            <w:r w:rsidRPr="00EC0302">
              <w:rPr>
                <w:rFonts w:ascii="Arial" w:hAnsi="Arial" w:cs="Arial"/>
                <w:b/>
                <w:bCs/>
              </w:rPr>
              <w:t xml:space="preserve"> and requirements of each product (outcome) should be?</w:t>
            </w:r>
            <w:r w:rsidRPr="00EC0302">
              <w:rPr>
                <w:rFonts w:ascii="Arial" w:hAnsi="Arial" w:cs="Arial"/>
                <w:b/>
                <w:bCs/>
              </w:rPr>
              <w:br/>
            </w:r>
          </w:p>
          <w:p w14:paraId="5E62864B" w14:textId="19816492" w:rsidR="00157D62" w:rsidRPr="00EC0302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</w:rPr>
              <w:t xml:space="preserve">What is the least you </w:t>
            </w:r>
            <w:r w:rsidR="00BB213C" w:rsidRPr="00EC0302">
              <w:rPr>
                <w:rFonts w:ascii="Arial" w:hAnsi="Arial" w:cs="Arial"/>
              </w:rPr>
              <w:t>must</w:t>
            </w:r>
            <w:r w:rsidRPr="00EC0302">
              <w:rPr>
                <w:rFonts w:ascii="Arial" w:hAnsi="Arial" w:cs="Arial"/>
              </w:rPr>
              <w:t xml:space="preserve"> do to demonstrate that you have achieved your learning </w:t>
            </w:r>
            <w:r w:rsidR="00777790" w:rsidRPr="00EC0302">
              <w:rPr>
                <w:rFonts w:ascii="Arial" w:hAnsi="Arial" w:cs="Arial"/>
              </w:rPr>
              <w:t>outcomes</w:t>
            </w:r>
            <w:r w:rsidRPr="00EC0302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6F6223A" w14:textId="77777777" w:rsidR="00157D62" w:rsidRPr="00C72194" w:rsidRDefault="006D5037" w:rsidP="00157D62">
            <w:pPr>
              <w:rPr>
                <w:rFonts w:ascii="Arial" w:hAnsi="Arial" w:cs="Arial"/>
                <w:b/>
                <w:bCs/>
              </w:rPr>
            </w:pPr>
            <w:r w:rsidRPr="00C72194">
              <w:rPr>
                <w:rFonts w:ascii="Arial" w:hAnsi="Arial" w:cs="Arial"/>
                <w:b/>
                <w:bCs/>
              </w:rPr>
              <w:t>Learning goal 1:</w:t>
            </w:r>
          </w:p>
          <w:p w14:paraId="6D953E9C" w14:textId="77777777" w:rsidR="002E7681" w:rsidRDefault="00653D33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least I must have done</w:t>
            </w:r>
            <w:r w:rsidR="002E7681">
              <w:rPr>
                <w:rFonts w:ascii="Arial" w:hAnsi="Arial" w:cs="Arial"/>
              </w:rPr>
              <w:t xml:space="preserve"> is:</w:t>
            </w:r>
          </w:p>
          <w:p w14:paraId="57513FDD" w14:textId="77777777" w:rsidR="002E7681" w:rsidRDefault="002E7681" w:rsidP="00157D62">
            <w:pPr>
              <w:rPr>
                <w:rFonts w:ascii="Arial" w:hAnsi="Arial" w:cs="Arial"/>
              </w:rPr>
            </w:pPr>
          </w:p>
          <w:p w14:paraId="36E889B4" w14:textId="77777777" w:rsidR="0073204B" w:rsidRDefault="002E7681" w:rsidP="002E768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</w:t>
            </w:r>
            <w:r w:rsidR="003A6335" w:rsidRPr="002E7681">
              <w:rPr>
                <w:rFonts w:ascii="Arial" w:hAnsi="Arial" w:cs="Arial"/>
              </w:rPr>
              <w:t>simple</w:t>
            </w:r>
            <w:r>
              <w:rPr>
                <w:rFonts w:ascii="Arial" w:hAnsi="Arial" w:cs="Arial"/>
              </w:rPr>
              <w:t xml:space="preserve"> but functional</w:t>
            </w:r>
            <w:r w:rsidR="003A6335" w:rsidRPr="002E7681">
              <w:rPr>
                <w:rFonts w:ascii="Arial" w:hAnsi="Arial" w:cs="Arial"/>
              </w:rPr>
              <w:t xml:space="preserve"> main menu</w:t>
            </w:r>
          </w:p>
          <w:p w14:paraId="24E1820A" w14:textId="61E2C940" w:rsidR="006D5037" w:rsidRPr="002E7681" w:rsidRDefault="0073204B" w:rsidP="002E768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="005979C7" w:rsidRPr="002E7681">
              <w:rPr>
                <w:rFonts w:ascii="Arial" w:hAnsi="Arial" w:cs="Arial"/>
              </w:rPr>
              <w:t xml:space="preserve"> gameplay level which contains an environment, where one goal can be completed using one main mechanic.</w:t>
            </w:r>
          </w:p>
          <w:p w14:paraId="370F918E" w14:textId="375775A6" w:rsidR="003A6335" w:rsidRPr="0073204B" w:rsidRDefault="0073204B" w:rsidP="0073204B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 end screen, which will be displayed after completing the goal.</w:t>
            </w:r>
            <w:r w:rsidR="00CB4A86">
              <w:rPr>
                <w:rFonts w:ascii="Arial" w:hAnsi="Arial" w:cs="Arial"/>
              </w:rPr>
              <w:t xml:space="preserve"> </w:t>
            </w:r>
          </w:p>
          <w:p w14:paraId="6FA09DEA" w14:textId="77777777" w:rsidR="003A6335" w:rsidRDefault="003A6335" w:rsidP="00157D62">
            <w:pPr>
              <w:rPr>
                <w:rFonts w:ascii="Arial" w:hAnsi="Arial" w:cs="Arial"/>
              </w:rPr>
            </w:pPr>
          </w:p>
          <w:p w14:paraId="22975160" w14:textId="71AE8B25" w:rsidR="00DA5FBB" w:rsidRPr="00627ECE" w:rsidRDefault="006D5037" w:rsidP="00DA5FBB">
            <w:pPr>
              <w:rPr>
                <w:rFonts w:ascii="Arial" w:hAnsi="Arial" w:cs="Arial"/>
                <w:b/>
                <w:bCs/>
              </w:rPr>
            </w:pPr>
            <w:r w:rsidRPr="00627ECE">
              <w:rPr>
                <w:rFonts w:ascii="Arial" w:hAnsi="Arial" w:cs="Arial"/>
                <w:b/>
                <w:bCs/>
              </w:rPr>
              <w:t>Learning goal 2:</w:t>
            </w:r>
          </w:p>
          <w:p w14:paraId="2794541F" w14:textId="0A349A2F" w:rsidR="00DA5FBB" w:rsidRDefault="00DA5FBB" w:rsidP="00DA5F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least I must have done is:</w:t>
            </w:r>
            <w:r w:rsidR="00E865AC">
              <w:rPr>
                <w:rFonts w:ascii="Arial" w:hAnsi="Arial" w:cs="Arial"/>
              </w:rPr>
              <w:t xml:space="preserve"> </w:t>
            </w:r>
          </w:p>
          <w:p w14:paraId="1F0BB041" w14:textId="77777777" w:rsidR="004E5FC0" w:rsidRDefault="004E5FC0" w:rsidP="00DA5FBB">
            <w:pPr>
              <w:rPr>
                <w:rFonts w:ascii="Arial" w:hAnsi="Arial" w:cs="Arial"/>
              </w:rPr>
            </w:pPr>
          </w:p>
          <w:p w14:paraId="53BD5D10" w14:textId="77777777" w:rsidR="00E865AC" w:rsidRDefault="00E865AC" w:rsidP="00E865AC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 and choose optimization techniques</w:t>
            </w:r>
          </w:p>
          <w:p w14:paraId="26F33484" w14:textId="77777777" w:rsidR="005135F2" w:rsidRDefault="001E6F46" w:rsidP="005135F2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un before and after tests using the chosen technique</w:t>
            </w:r>
            <w:r w:rsidR="005135F2">
              <w:rPr>
                <w:rFonts w:ascii="Arial" w:hAnsi="Arial" w:cs="Arial"/>
              </w:rPr>
              <w:t>s</w:t>
            </w:r>
          </w:p>
          <w:p w14:paraId="7A41DB91" w14:textId="13F14007" w:rsidR="005135F2" w:rsidRPr="005135F2" w:rsidRDefault="005135F2" w:rsidP="005135F2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cess and document the results of the tests in a visual way.</w:t>
            </w:r>
          </w:p>
        </w:tc>
      </w:tr>
      <w:tr w:rsidR="00E201A9" w:rsidRPr="00EC0302" w14:paraId="026F49FE" w14:textId="77777777" w:rsidTr="5DC01711">
        <w:trPr>
          <w:trHeight w:val="1756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F5951" w14:textId="7EEC376B" w:rsidR="00E201A9" w:rsidRPr="00EC0302" w:rsidRDefault="00E201A9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Describe your portfolio item</w:t>
            </w:r>
            <w:r w:rsidR="00BB213C">
              <w:rPr>
                <w:rFonts w:ascii="Arial" w:hAnsi="Arial" w:cs="Arial"/>
              </w:rPr>
              <w:t>(s)</w:t>
            </w:r>
            <w:r w:rsidR="00EC0302" w:rsidRPr="00EC0302">
              <w:rPr>
                <w:rFonts w:ascii="Arial" w:hAnsi="Arial" w:cs="Arial"/>
              </w:rPr>
              <w:t>: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18474D5B" w14:textId="5031A2FB" w:rsidR="00E201A9" w:rsidRPr="00176B97" w:rsidRDefault="004E5FC0" w:rsidP="00157D62">
            <w:r>
              <w:rPr>
                <w:rFonts w:ascii="Arial" w:hAnsi="Arial" w:cs="Arial"/>
              </w:rPr>
              <w:t>A smoothly running small VR gam</w:t>
            </w:r>
            <w:r w:rsidR="006D7A74">
              <w:rPr>
                <w:rFonts w:ascii="Arial" w:hAnsi="Arial" w:cs="Arial"/>
              </w:rPr>
              <w:t>e, with one main goal and mechanic</w:t>
            </w:r>
            <w:r w:rsidR="00176B97">
              <w:rPr>
                <w:rFonts w:ascii="Arial" w:hAnsi="Arial" w:cs="Arial"/>
              </w:rPr>
              <w:t xml:space="preserve">. Genre is yet </w:t>
            </w:r>
            <w:r w:rsidR="007D6685">
              <w:rPr>
                <w:rFonts w:ascii="Arial" w:hAnsi="Arial" w:cs="Arial"/>
              </w:rPr>
              <w:t>to be determined</w:t>
            </w:r>
            <w:r w:rsidR="00E4443B">
              <w:rPr>
                <w:rFonts w:ascii="Arial" w:hAnsi="Arial" w:cs="Arial"/>
              </w:rPr>
              <w:t xml:space="preserve"> (but possibly shooter/fps).</w:t>
            </w:r>
          </w:p>
        </w:tc>
      </w:tr>
      <w:tr w:rsidR="00E201A9" w:rsidRPr="00EC0302" w14:paraId="10CE8889" w14:textId="77777777" w:rsidTr="5DC01711">
        <w:trPr>
          <w:trHeight w:val="2479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98E12" w14:textId="74973978" w:rsidR="00E201A9" w:rsidRPr="00EC0302" w:rsidRDefault="00E201A9" w:rsidP="5DC01711">
            <w:pPr>
              <w:rPr>
                <w:rFonts w:ascii="Arial" w:hAnsi="Arial" w:cs="Arial"/>
              </w:rPr>
            </w:pPr>
            <w:r w:rsidRPr="5DC01711">
              <w:rPr>
                <w:rFonts w:ascii="Arial" w:hAnsi="Arial" w:cs="Arial"/>
              </w:rPr>
              <w:t>Which sources (literature</w:t>
            </w:r>
            <w:r w:rsidR="688062EE" w:rsidRPr="5DC01711">
              <w:rPr>
                <w:rFonts w:ascii="Arial" w:hAnsi="Arial" w:cs="Arial"/>
              </w:rPr>
              <w:t>,</w:t>
            </w:r>
            <w:r w:rsidR="03D9D0CB" w:rsidRPr="5DC01711">
              <w:rPr>
                <w:rFonts w:ascii="Arial" w:hAnsi="Arial" w:cs="Arial"/>
              </w:rPr>
              <w:t xml:space="preserve"> </w:t>
            </w:r>
            <w:r w:rsidRPr="5DC01711">
              <w:rPr>
                <w:rFonts w:ascii="Arial" w:hAnsi="Arial" w:cs="Arial"/>
              </w:rPr>
              <w:t>tools</w:t>
            </w:r>
            <w:r w:rsidR="3BE6B330" w:rsidRPr="5DC01711">
              <w:rPr>
                <w:rFonts w:ascii="Arial" w:hAnsi="Arial" w:cs="Arial"/>
              </w:rPr>
              <w:t>,</w:t>
            </w:r>
            <w:r w:rsidR="37721963" w:rsidRPr="5DC01711">
              <w:rPr>
                <w:rFonts w:ascii="Arial" w:hAnsi="Arial" w:cs="Arial"/>
              </w:rPr>
              <w:t xml:space="preserve"> books, blogs, specialist journals, video tutorials, keynote speeches, interviews, etc.</w:t>
            </w:r>
            <w:r w:rsidRPr="5DC01711">
              <w:rPr>
                <w:rFonts w:ascii="Arial" w:hAnsi="Arial" w:cs="Arial"/>
              </w:rPr>
              <w:t>) will you consult and why?</w:t>
            </w:r>
            <w:r w:rsidR="00175AE4">
              <w:rPr>
                <w:rFonts w:ascii="Arial" w:hAnsi="Arial" w:cs="Arial"/>
              </w:rPr>
              <w:t xml:space="preserve"> </w:t>
            </w:r>
            <w:r w:rsidR="00175AE4" w:rsidRPr="00EC0302">
              <w:rPr>
                <w:rFonts w:ascii="Arial" w:hAnsi="Arial" w:cs="Arial"/>
              </w:rPr>
              <w:t>Which software/hardware will you use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02765604" w14:textId="2B7EAB88" w:rsidR="00E201A9" w:rsidRPr="00EC0302" w:rsidRDefault="00E201A9" w:rsidP="00157D62">
            <w:pPr>
              <w:rPr>
                <w:rFonts w:ascii="Arial" w:hAnsi="Arial" w:cs="Arial"/>
              </w:rPr>
            </w:pPr>
          </w:p>
        </w:tc>
      </w:tr>
      <w:tr w:rsidR="00E201A9" w:rsidRPr="00EC0302" w14:paraId="7EEC9F8C" w14:textId="77777777" w:rsidTr="5DC01711">
        <w:trPr>
          <w:trHeight w:val="1638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AB3A3" w14:textId="77777777" w:rsidR="00E201A9" w:rsidRPr="00A116C5" w:rsidRDefault="00175AE4" w:rsidP="00157D62">
            <w:pPr>
              <w:rPr>
                <w:rFonts w:ascii="Arial" w:hAnsi="Arial" w:cs="Arial"/>
                <w:b/>
                <w:bCs/>
              </w:rPr>
            </w:pPr>
            <w:r w:rsidRPr="00A116C5">
              <w:rPr>
                <w:rFonts w:ascii="Arial" w:hAnsi="Arial" w:cs="Arial"/>
                <w:b/>
                <w:bCs/>
              </w:rPr>
              <w:lastRenderedPageBreak/>
              <w:t xml:space="preserve">Previous </w:t>
            </w:r>
            <w:r w:rsidR="009A58F2" w:rsidRPr="00A116C5">
              <w:rPr>
                <w:rFonts w:ascii="Arial" w:hAnsi="Arial" w:cs="Arial"/>
                <w:b/>
                <w:bCs/>
              </w:rPr>
              <w:t>Learning Outcomes</w:t>
            </w:r>
          </w:p>
          <w:p w14:paraId="0EDE1459" w14:textId="77777777" w:rsidR="009A58F2" w:rsidRDefault="009A58F2" w:rsidP="00157D62">
            <w:pPr>
              <w:rPr>
                <w:rFonts w:ascii="Arial" w:hAnsi="Arial" w:cs="Arial"/>
              </w:rPr>
            </w:pPr>
          </w:p>
          <w:p w14:paraId="245DC3C4" w14:textId="2CE464A5" w:rsidR="009A58F2" w:rsidRPr="00EC0302" w:rsidRDefault="009A58F2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past</w:t>
            </w:r>
            <w:r w:rsidR="00A116C5">
              <w:rPr>
                <w:rFonts w:ascii="Arial" w:hAnsi="Arial" w:cs="Arial"/>
              </w:rPr>
              <w:t>e</w:t>
            </w:r>
            <w:r>
              <w:rPr>
                <w:rFonts w:ascii="Arial" w:hAnsi="Arial" w:cs="Arial"/>
              </w:rPr>
              <w:t xml:space="preserve"> the learning outcomes of modules here</w:t>
            </w:r>
            <w:r w:rsidR="00992DD4">
              <w:rPr>
                <w:rFonts w:ascii="Arial" w:hAnsi="Arial" w:cs="Arial"/>
              </w:rPr>
              <w:t xml:space="preserve">. </w:t>
            </w:r>
            <w:r w:rsidR="00ED75AC">
              <w:rPr>
                <w:rFonts w:ascii="Arial" w:hAnsi="Arial" w:cs="Arial"/>
              </w:rPr>
              <w:t xml:space="preserve">Explain the </w:t>
            </w:r>
            <w:r w:rsidR="00992DD4">
              <w:rPr>
                <w:rFonts w:ascii="Arial" w:hAnsi="Arial" w:cs="Arial"/>
              </w:rPr>
              <w:t xml:space="preserve">relation with </w:t>
            </w:r>
            <w:r w:rsidR="00ED75AC">
              <w:rPr>
                <w:rFonts w:ascii="Arial" w:hAnsi="Arial" w:cs="Arial"/>
              </w:rPr>
              <w:t xml:space="preserve">your </w:t>
            </w:r>
            <w:r w:rsidR="00992DD4">
              <w:rPr>
                <w:rFonts w:ascii="Arial" w:hAnsi="Arial" w:cs="Arial"/>
              </w:rPr>
              <w:t xml:space="preserve">current learning outcome and/or portfolio item, </w:t>
            </w:r>
            <w:r w:rsidR="00A116C5">
              <w:rPr>
                <w:rFonts w:ascii="Arial" w:hAnsi="Arial" w:cs="Arial"/>
              </w:rPr>
              <w:t>and or/ other CMGT modules.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6BD3BAD8" w14:textId="1168B7D3" w:rsidR="00992DD4" w:rsidRDefault="00992DD4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sonal Portfolio</w:t>
            </w:r>
            <w:r w:rsidR="00ED75AC">
              <w:rPr>
                <w:rFonts w:ascii="Arial" w:hAnsi="Arial" w:cs="Arial"/>
              </w:rPr>
              <w:t xml:space="preserve"> (or other CMGT module)</w:t>
            </w:r>
            <w:r>
              <w:rPr>
                <w:rFonts w:ascii="Arial" w:hAnsi="Arial" w:cs="Arial"/>
              </w:rPr>
              <w:t xml:space="preserve">: </w:t>
            </w:r>
            <w:r w:rsidRPr="00992DD4">
              <w:rPr>
                <w:rFonts w:ascii="Arial" w:hAnsi="Arial" w:cs="Arial"/>
                <w:i/>
                <w:iCs/>
              </w:rPr>
              <w:t>(1,2,3,4)</w:t>
            </w:r>
          </w:p>
          <w:p w14:paraId="05E5B1C0" w14:textId="2541E3FA" w:rsidR="00E201A9" w:rsidRDefault="009A58F2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992DD4">
              <w:rPr>
                <w:rFonts w:ascii="Arial" w:hAnsi="Arial" w:cs="Arial"/>
              </w:rPr>
              <w:t>earning outcome: …</w:t>
            </w:r>
          </w:p>
          <w:p w14:paraId="3C48760F" w14:textId="0160D79E" w:rsidR="00992DD4" w:rsidRDefault="00992DD4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rt description of portfolio item: …</w:t>
            </w:r>
          </w:p>
          <w:p w14:paraId="0CC8658E" w14:textId="3655C5C6" w:rsidR="00992DD4" w:rsidRPr="00EC0302" w:rsidRDefault="00992DD4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lation to current learning outcome: (if applicable) …</w:t>
            </w:r>
          </w:p>
        </w:tc>
      </w:tr>
    </w:tbl>
    <w:p w14:paraId="694695C2" w14:textId="36D24623" w:rsidR="00DB3CA5" w:rsidRDefault="00DB3CA5">
      <w:pPr>
        <w:rPr>
          <w:rFonts w:ascii="Arial" w:hAnsi="Arial" w:cs="Arial"/>
        </w:rPr>
      </w:pPr>
    </w:p>
    <w:p w14:paraId="3BD97911" w14:textId="21065E8A" w:rsidR="00D57549" w:rsidRDefault="00D57549">
      <w:pPr>
        <w:rPr>
          <w:rFonts w:ascii="Arial" w:hAnsi="Arial" w:cs="Arial"/>
        </w:rPr>
      </w:pPr>
    </w:p>
    <w:p w14:paraId="02A6A65B" w14:textId="77777777" w:rsidR="00D57549" w:rsidRPr="00EC0302" w:rsidRDefault="00D57549">
      <w:pPr>
        <w:rPr>
          <w:rFonts w:ascii="Arial" w:hAnsi="Arial" w:cs="Arial"/>
        </w:rPr>
      </w:pPr>
    </w:p>
    <w:sectPr w:rsidR="00D57549" w:rsidRPr="00EC0302" w:rsidSect="00047B5D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F88"/>
    <w:multiLevelType w:val="hybridMultilevel"/>
    <w:tmpl w:val="9470041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0C7412"/>
    <w:multiLevelType w:val="hybridMultilevel"/>
    <w:tmpl w:val="3EC460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215DA6"/>
    <w:multiLevelType w:val="multilevel"/>
    <w:tmpl w:val="F78EB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87247C"/>
    <w:multiLevelType w:val="hybridMultilevel"/>
    <w:tmpl w:val="E684F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647783"/>
    <w:multiLevelType w:val="multilevel"/>
    <w:tmpl w:val="69240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05F215D"/>
    <w:multiLevelType w:val="hybridMultilevel"/>
    <w:tmpl w:val="259890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505FB"/>
    <w:multiLevelType w:val="hybridMultilevel"/>
    <w:tmpl w:val="65140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4B597A"/>
    <w:multiLevelType w:val="hybridMultilevel"/>
    <w:tmpl w:val="DBA038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770B2"/>
    <w:multiLevelType w:val="hybridMultilevel"/>
    <w:tmpl w:val="47F629EE"/>
    <w:lvl w:ilvl="0" w:tplc="0809000F">
      <w:start w:val="1"/>
      <w:numFmt w:val="decimal"/>
      <w:lvlText w:val="%1."/>
      <w:lvlJc w:val="left"/>
      <w:pPr>
        <w:ind w:left="480" w:hanging="360"/>
      </w:p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9" w15:restartNumberingAfterBreak="0">
    <w:nsid w:val="5A5118CE"/>
    <w:multiLevelType w:val="hybridMultilevel"/>
    <w:tmpl w:val="BDCA6A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8C1D74"/>
    <w:multiLevelType w:val="multilevel"/>
    <w:tmpl w:val="4A8687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5F2B40C5"/>
    <w:multiLevelType w:val="hybridMultilevel"/>
    <w:tmpl w:val="1C44D8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7739FE"/>
    <w:multiLevelType w:val="hybridMultilevel"/>
    <w:tmpl w:val="9A86AC6E"/>
    <w:lvl w:ilvl="0" w:tplc="8D24199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3F6187"/>
    <w:multiLevelType w:val="multilevel"/>
    <w:tmpl w:val="8AD448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01B138A"/>
    <w:multiLevelType w:val="multilevel"/>
    <w:tmpl w:val="972C0A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71256651"/>
    <w:multiLevelType w:val="multilevel"/>
    <w:tmpl w:val="E6F86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451FF8"/>
    <w:multiLevelType w:val="multilevel"/>
    <w:tmpl w:val="325C7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986594A"/>
    <w:multiLevelType w:val="multilevel"/>
    <w:tmpl w:val="8F424B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7CEA0007"/>
    <w:multiLevelType w:val="hybridMultilevel"/>
    <w:tmpl w:val="8724E8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F91BE4"/>
    <w:multiLevelType w:val="hybridMultilevel"/>
    <w:tmpl w:val="5BD44F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3"/>
  </w:num>
  <w:num w:numId="3">
    <w:abstractNumId w:val="15"/>
  </w:num>
  <w:num w:numId="4">
    <w:abstractNumId w:val="4"/>
  </w:num>
  <w:num w:numId="5">
    <w:abstractNumId w:val="1"/>
  </w:num>
  <w:num w:numId="6">
    <w:abstractNumId w:val="19"/>
  </w:num>
  <w:num w:numId="7">
    <w:abstractNumId w:val="8"/>
  </w:num>
  <w:num w:numId="8">
    <w:abstractNumId w:val="7"/>
  </w:num>
  <w:num w:numId="9">
    <w:abstractNumId w:val="9"/>
  </w:num>
  <w:num w:numId="10">
    <w:abstractNumId w:val="11"/>
  </w:num>
  <w:num w:numId="11">
    <w:abstractNumId w:val="5"/>
  </w:num>
  <w:num w:numId="12">
    <w:abstractNumId w:val="0"/>
  </w:num>
  <w:num w:numId="13">
    <w:abstractNumId w:val="17"/>
  </w:num>
  <w:num w:numId="14">
    <w:abstractNumId w:val="14"/>
  </w:num>
  <w:num w:numId="15">
    <w:abstractNumId w:val="10"/>
  </w:num>
  <w:num w:numId="16">
    <w:abstractNumId w:val="18"/>
  </w:num>
  <w:num w:numId="17">
    <w:abstractNumId w:val="16"/>
  </w:num>
  <w:num w:numId="18">
    <w:abstractNumId w:val="6"/>
  </w:num>
  <w:num w:numId="19">
    <w:abstractNumId w:val="3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BVLG5gbm5iZGBko6SsGpxcWZ+XkgBYa1ACOfshwsAAAA"/>
  </w:docVars>
  <w:rsids>
    <w:rsidRoot w:val="00DB4875"/>
    <w:rsid w:val="00000E2D"/>
    <w:rsid w:val="00015711"/>
    <w:rsid w:val="000221BA"/>
    <w:rsid w:val="000248AB"/>
    <w:rsid w:val="00047B5D"/>
    <w:rsid w:val="0005716B"/>
    <w:rsid w:val="00070E29"/>
    <w:rsid w:val="0007302D"/>
    <w:rsid w:val="000F6B1B"/>
    <w:rsid w:val="001048B9"/>
    <w:rsid w:val="0010576A"/>
    <w:rsid w:val="001109A2"/>
    <w:rsid w:val="00140765"/>
    <w:rsid w:val="00156583"/>
    <w:rsid w:val="00157D62"/>
    <w:rsid w:val="00175AE4"/>
    <w:rsid w:val="00176B97"/>
    <w:rsid w:val="001A076F"/>
    <w:rsid w:val="001A4345"/>
    <w:rsid w:val="001C0D56"/>
    <w:rsid w:val="001E533F"/>
    <w:rsid w:val="001E6F46"/>
    <w:rsid w:val="00235EC1"/>
    <w:rsid w:val="00237561"/>
    <w:rsid w:val="002A5FFA"/>
    <w:rsid w:val="002E7681"/>
    <w:rsid w:val="00302C33"/>
    <w:rsid w:val="0030385F"/>
    <w:rsid w:val="00303ADB"/>
    <w:rsid w:val="00324C4C"/>
    <w:rsid w:val="00326D4D"/>
    <w:rsid w:val="00344FD6"/>
    <w:rsid w:val="00353BCC"/>
    <w:rsid w:val="00364797"/>
    <w:rsid w:val="00382A31"/>
    <w:rsid w:val="003A6335"/>
    <w:rsid w:val="003B10C0"/>
    <w:rsid w:val="003E36DC"/>
    <w:rsid w:val="00413525"/>
    <w:rsid w:val="00420EC9"/>
    <w:rsid w:val="0045545F"/>
    <w:rsid w:val="0045607F"/>
    <w:rsid w:val="00494F8A"/>
    <w:rsid w:val="004C01B0"/>
    <w:rsid w:val="004D0CC1"/>
    <w:rsid w:val="004D5771"/>
    <w:rsid w:val="004E5FC0"/>
    <w:rsid w:val="004E733C"/>
    <w:rsid w:val="004F260E"/>
    <w:rsid w:val="005135F2"/>
    <w:rsid w:val="00565860"/>
    <w:rsid w:val="00575858"/>
    <w:rsid w:val="005979C7"/>
    <w:rsid w:val="005B5A47"/>
    <w:rsid w:val="006032D4"/>
    <w:rsid w:val="00627ECE"/>
    <w:rsid w:val="00640878"/>
    <w:rsid w:val="00653D33"/>
    <w:rsid w:val="006640AC"/>
    <w:rsid w:val="006D5037"/>
    <w:rsid w:val="006D56D5"/>
    <w:rsid w:val="006D7A74"/>
    <w:rsid w:val="00722B37"/>
    <w:rsid w:val="0073204B"/>
    <w:rsid w:val="0076352B"/>
    <w:rsid w:val="00777790"/>
    <w:rsid w:val="00794B77"/>
    <w:rsid w:val="007A0264"/>
    <w:rsid w:val="007B2D45"/>
    <w:rsid w:val="007D6685"/>
    <w:rsid w:val="00802B5D"/>
    <w:rsid w:val="008037DE"/>
    <w:rsid w:val="00854048"/>
    <w:rsid w:val="008748AA"/>
    <w:rsid w:val="00884F5A"/>
    <w:rsid w:val="00891077"/>
    <w:rsid w:val="008C0108"/>
    <w:rsid w:val="008C0F28"/>
    <w:rsid w:val="008C6BAF"/>
    <w:rsid w:val="00957CA7"/>
    <w:rsid w:val="00977A08"/>
    <w:rsid w:val="00992DD4"/>
    <w:rsid w:val="009974A0"/>
    <w:rsid w:val="009A58F2"/>
    <w:rsid w:val="009F3CAA"/>
    <w:rsid w:val="00A116C5"/>
    <w:rsid w:val="00A47BF5"/>
    <w:rsid w:val="00A671B3"/>
    <w:rsid w:val="00AB1408"/>
    <w:rsid w:val="00AB757A"/>
    <w:rsid w:val="00AC5546"/>
    <w:rsid w:val="00AC7E60"/>
    <w:rsid w:val="00AD01F1"/>
    <w:rsid w:val="00AD5FC9"/>
    <w:rsid w:val="00B20386"/>
    <w:rsid w:val="00B43FC4"/>
    <w:rsid w:val="00B47F75"/>
    <w:rsid w:val="00B66012"/>
    <w:rsid w:val="00BA3615"/>
    <w:rsid w:val="00BB130C"/>
    <w:rsid w:val="00BB213C"/>
    <w:rsid w:val="00BC324F"/>
    <w:rsid w:val="00BE0FA1"/>
    <w:rsid w:val="00C137D2"/>
    <w:rsid w:val="00C52AC2"/>
    <w:rsid w:val="00C5450D"/>
    <w:rsid w:val="00C72194"/>
    <w:rsid w:val="00CB13FE"/>
    <w:rsid w:val="00CB4A86"/>
    <w:rsid w:val="00CC74F2"/>
    <w:rsid w:val="00CD6B1C"/>
    <w:rsid w:val="00CF3956"/>
    <w:rsid w:val="00D13C8E"/>
    <w:rsid w:val="00D26BDB"/>
    <w:rsid w:val="00D3325F"/>
    <w:rsid w:val="00D368BE"/>
    <w:rsid w:val="00D57549"/>
    <w:rsid w:val="00D75B97"/>
    <w:rsid w:val="00D90D01"/>
    <w:rsid w:val="00D92C5C"/>
    <w:rsid w:val="00DA5FBB"/>
    <w:rsid w:val="00DB3CA5"/>
    <w:rsid w:val="00DB4875"/>
    <w:rsid w:val="00DE4753"/>
    <w:rsid w:val="00E01023"/>
    <w:rsid w:val="00E201A9"/>
    <w:rsid w:val="00E4443B"/>
    <w:rsid w:val="00E5064C"/>
    <w:rsid w:val="00E54AD0"/>
    <w:rsid w:val="00E775A5"/>
    <w:rsid w:val="00E865AC"/>
    <w:rsid w:val="00EA6816"/>
    <w:rsid w:val="00EC0302"/>
    <w:rsid w:val="00ED75AC"/>
    <w:rsid w:val="00EE0039"/>
    <w:rsid w:val="00EF1643"/>
    <w:rsid w:val="00F0213C"/>
    <w:rsid w:val="00F11666"/>
    <w:rsid w:val="00F242C1"/>
    <w:rsid w:val="00F44574"/>
    <w:rsid w:val="00F448E4"/>
    <w:rsid w:val="00FA5624"/>
    <w:rsid w:val="00FD0237"/>
    <w:rsid w:val="00FE3EC3"/>
    <w:rsid w:val="03D9D0CB"/>
    <w:rsid w:val="0DC2395A"/>
    <w:rsid w:val="37721963"/>
    <w:rsid w:val="3BE6B330"/>
    <w:rsid w:val="4DA2EA5C"/>
    <w:rsid w:val="5DC01711"/>
    <w:rsid w:val="68806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7DE35"/>
  <w15:chartTrackingRefBased/>
  <w15:docId w15:val="{321EE708-AA7B-CB4A-A409-B0BC1CF6F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0302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7D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7D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DB4875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DB4875"/>
    <w:rPr>
      <w:color w:val="0000FF"/>
      <w:u w:val="single"/>
    </w:rPr>
  </w:style>
  <w:style w:type="paragraph" w:customStyle="1" w:styleId="font9">
    <w:name w:val="font_9"/>
    <w:basedOn w:val="Normal"/>
    <w:rsid w:val="00DB487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47B5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57D6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7D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107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077"/>
    <w:rPr>
      <w:rFonts w:ascii="Times New Roman" w:eastAsia="Times New Roman" w:hAnsi="Times New Roman" w:cs="Times New Roman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2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0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4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3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06689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57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B43CB4-9764-47DA-8361-7A42BD664172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2.xml><?xml version="1.0" encoding="utf-8"?>
<ds:datastoreItem xmlns:ds="http://schemas.openxmlformats.org/officeDocument/2006/customXml" ds:itemID="{169D6FDA-8C0B-4F90-A6D6-F2B4F2EFB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3DE614-EFBE-4276-B734-FE90011A57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3</Pages>
  <Words>749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es de Boer</dc:creator>
  <cp:keywords/>
  <dc:description/>
  <cp:lastModifiedBy>Nils Meijer</cp:lastModifiedBy>
  <cp:revision>185</cp:revision>
  <dcterms:created xsi:type="dcterms:W3CDTF">2022-02-11T12:29:00Z</dcterms:created>
  <dcterms:modified xsi:type="dcterms:W3CDTF">2022-03-09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